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83fb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c5b8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44:44Z</dcterms:created>
  <dcterms:modified xsi:type="dcterms:W3CDTF">2022-01-18T21:44:44Z</dcterms:modified>
</cp:coreProperties>
</file>